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5F0DA" w14:textId="0C43E7B0" w:rsidR="00B94DA7" w:rsidRDefault="00890EFD" w:rsidP="00890EFD">
      <w:pPr>
        <w:pStyle w:val="NormalWeb"/>
        <w:spacing w:before="0" w:beforeAutospacing="0" w:after="0" w:afterAutospacing="0"/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Shortest Path Algorithm for Unweighted Graphs using BFS</w:t>
      </w:r>
    </w:p>
    <w:p w14:paraId="241C0E60" w14:textId="77777777" w:rsidR="00890EFD" w:rsidRDefault="00890EFD" w:rsidP="00890EFD">
      <w:pPr>
        <w:pStyle w:val="NormalWeb"/>
        <w:spacing w:before="0" w:beforeAutospacing="0" w:after="0" w:afterAutospacing="0"/>
        <w:rPr>
          <w:rFonts w:ascii="Calibri Light" w:hAnsi="Calibri Light" w:cs="Calibri Light"/>
          <w:sz w:val="40"/>
          <w:szCs w:val="40"/>
        </w:rPr>
      </w:pPr>
    </w:p>
    <w:p w14:paraId="74E720E8" w14:textId="77777777" w:rsidR="00B94DA7" w:rsidRDefault="00335F7D" w:rsidP="000B3D2D">
      <w:pPr>
        <w:numPr>
          <w:ilvl w:val="0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Description</w:t>
      </w:r>
    </w:p>
    <w:p w14:paraId="61E64BC1" w14:textId="345331AC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Unweighted graph is a special case of the weighted shortest-path problem, with all edges a weight of </w:t>
      </w:r>
      <w:r w:rsidR="00011897">
        <w:rPr>
          <w:rFonts w:ascii="Calibri" w:eastAsia="Times New Roman" w:hAnsi="Calibri" w:cs="Calibri"/>
          <w:sz w:val="22"/>
          <w:szCs w:val="22"/>
        </w:rPr>
        <w:t>1</w:t>
      </w:r>
    </w:p>
    <w:p w14:paraId="5AF52578" w14:textId="6738130A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Shortest path using BFS only </w:t>
      </w:r>
      <w:r w:rsidR="00011897">
        <w:rPr>
          <w:rFonts w:ascii="Calibri" w:eastAsia="Times New Roman" w:hAnsi="Calibri" w:cs="Calibri"/>
          <w:sz w:val="22"/>
          <w:szCs w:val="22"/>
        </w:rPr>
        <w:t>works for</w:t>
      </w:r>
      <w:r>
        <w:rPr>
          <w:rFonts w:ascii="Calibri" w:eastAsia="Times New Roman" w:hAnsi="Calibri" w:cs="Calibri"/>
          <w:sz w:val="22"/>
          <w:szCs w:val="22"/>
        </w:rPr>
        <w:t xml:space="preserve"> unweighted graphs</w:t>
      </w:r>
    </w:p>
    <w:p w14:paraId="09AB5E30" w14:textId="77777777" w:rsidR="00B94DA7" w:rsidRDefault="00335F7D" w:rsidP="000B3D2D">
      <w:pPr>
        <w:numPr>
          <w:ilvl w:val="0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Required data</w:t>
      </w:r>
    </w:p>
    <w:p w14:paraId="0E491901" w14:textId="77777777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A distance table with three columns (each row corresponds to a vertex)</w:t>
      </w:r>
    </w:p>
    <w:p w14:paraId="2550EC5E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Vertex</w:t>
      </w:r>
    </w:p>
    <w:p w14:paraId="2C88A40C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Previous vertex</w:t>
      </w:r>
    </w:p>
    <w:p w14:paraId="110A284B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Distance from the source vertex</w:t>
      </w:r>
    </w:p>
    <w:p w14:paraId="4DB8871C" w14:textId="77777777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Queue: (to, from, distance)</w:t>
      </w:r>
    </w:p>
    <w:p w14:paraId="3B240A0D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Vertex we came from (from)</w:t>
      </w:r>
    </w:p>
    <w:p w14:paraId="70A25622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Vertex we reached (to)</w:t>
      </w:r>
    </w:p>
    <w:p w14:paraId="1ECF4626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Total cost of the path to the vertex (distance)</w:t>
      </w:r>
    </w:p>
    <w:p w14:paraId="10C2D395" w14:textId="77777777" w:rsidR="00B94DA7" w:rsidRDefault="00335F7D" w:rsidP="000B3D2D">
      <w:pPr>
        <w:numPr>
          <w:ilvl w:val="0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Algorithm</w:t>
      </w:r>
    </w:p>
    <w:p w14:paraId="1D3BC250" w14:textId="77777777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Create the distance table with all the vertices</w:t>
      </w:r>
    </w:p>
    <w:p w14:paraId="189A3FF8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Initialize the distance of the source to 0</w:t>
      </w:r>
    </w:p>
    <w:p w14:paraId="7094DCD1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Initialize the distance of all the other vertices to -1 </w:t>
      </w:r>
    </w:p>
    <w:p w14:paraId="19E821F5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Code: distanceTable = {vertex:(None, 0 if vertex == source else -1) for vertex in graph}</w:t>
      </w:r>
    </w:p>
    <w:p w14:paraId="796B7A5C" w14:textId="3A531A8C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noProof/>
          <w:sz w:val="22"/>
          <w:szCs w:val="22"/>
        </w:rPr>
        <w:drawing>
          <wp:inline distT="0" distB="0" distL="0" distR="0" wp14:anchorId="08B8B4CF" wp14:editId="30FD1D80">
            <wp:extent cx="3162300" cy="1798320"/>
            <wp:effectExtent l="0" t="0" r="0" b="0"/>
            <wp:docPr id="1" name="Picture 1" descr="Initial State &#10;Path and Cost Arrays &#10;Queue &#10;From &#10;To &#10;Cos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itial State &#10;Path and Cost Arrays &#10;Queue &#10;From &#10;To &#10;Cost 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20AC4" w14:textId="77777777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Add all the neighboring vertices of the source vertex to the queue </w:t>
      </w:r>
    </w:p>
    <w:p w14:paraId="1FA3D80C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Queue format: (from = source, to = source.neighbors, distance = 1)</w:t>
      </w:r>
    </w:p>
    <w:p w14:paraId="6BA40BD7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Adding the source node to the queue: queue.append((from=None, to=source, distance=-1)) </w:t>
      </w:r>
    </w:p>
    <w:p w14:paraId="0F671BE3" w14:textId="4C393D30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noProof/>
          <w:sz w:val="22"/>
          <w:szCs w:val="22"/>
        </w:rPr>
        <w:drawing>
          <wp:inline distT="0" distB="0" distL="0" distR="0" wp14:anchorId="79618918" wp14:editId="2DD55681">
            <wp:extent cx="1760220" cy="746760"/>
            <wp:effectExtent l="0" t="0" r="0" b="0"/>
            <wp:docPr id="2" name="Picture 2" descr="Queue &#10;A &#10;From &#10;To &#10;Cost &#10;A &#10;1 &#10;A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Queue &#10;A &#10;From &#10;To &#10;Cost &#10;A &#10;1 &#10;A 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592C9" w14:textId="77777777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While queue is not empty </w:t>
      </w:r>
    </w:p>
    <w:p w14:paraId="47FCC8CA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Current = queue.pop() which will give (from, to, distance) </w:t>
      </w:r>
    </w:p>
    <w:p w14:paraId="47AFC7D3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If that vertex we reached is not in the distance table which is if the distance is == -1:</w:t>
      </w:r>
    </w:p>
    <w:p w14:paraId="3D91B1CF" w14:textId="77777777" w:rsidR="00B94DA7" w:rsidRDefault="00335F7D" w:rsidP="000B3D2D">
      <w:pPr>
        <w:numPr>
          <w:ilvl w:val="3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distance+1</w:t>
      </w:r>
    </w:p>
    <w:p w14:paraId="195F28F8" w14:textId="77777777" w:rsidR="00B94DA7" w:rsidRDefault="00335F7D" w:rsidP="000B3D2D">
      <w:pPr>
        <w:numPr>
          <w:ilvl w:val="3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Update the distance table with the vertex we reached</w:t>
      </w:r>
    </w:p>
    <w:p w14:paraId="72B3729B" w14:textId="77777777" w:rsidR="00B94DA7" w:rsidRDefault="00335F7D" w:rsidP="000B3D2D">
      <w:pPr>
        <w:numPr>
          <w:ilvl w:val="3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For each neighbor of that vertex AND they are not in the distance table:</w:t>
      </w:r>
    </w:p>
    <w:p w14:paraId="69408D35" w14:textId="77777777" w:rsidR="00B94DA7" w:rsidRDefault="00335F7D" w:rsidP="000B3D2D">
      <w:pPr>
        <w:numPr>
          <w:ilvl w:val="4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lastRenderedPageBreak/>
        <w:t>Add the neighbor with distance+1 to the queue</w:t>
      </w:r>
    </w:p>
    <w:p w14:paraId="6C760F7B" w14:textId="77777777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To get the path from A to B</w:t>
      </w:r>
    </w:p>
    <w:p w14:paraId="083CCABD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Find B in distance table </w:t>
      </w:r>
    </w:p>
    <w:p w14:paraId="1F3A5B40" w14:textId="1BF5AED3" w:rsidR="00B94DA7" w:rsidRDefault="00335F7D" w:rsidP="000B3D2D">
      <w:pPr>
        <w:numPr>
          <w:ilvl w:val="3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If the previous vertex is </w:t>
      </w:r>
      <w:r w:rsidR="00011897">
        <w:rPr>
          <w:rFonts w:ascii="Calibri" w:eastAsia="Times New Roman" w:hAnsi="Calibri" w:cs="Calibri"/>
          <w:sz w:val="22"/>
          <w:szCs w:val="22"/>
        </w:rPr>
        <w:t>empty,</w:t>
      </w:r>
      <w:r>
        <w:rPr>
          <w:rFonts w:ascii="Calibri" w:eastAsia="Times New Roman" w:hAnsi="Calibri" w:cs="Calibri"/>
          <w:sz w:val="22"/>
          <w:szCs w:val="22"/>
        </w:rPr>
        <w:t xml:space="preserve"> then there is no path from A to B</w:t>
      </w:r>
    </w:p>
    <w:p w14:paraId="1CCB6EA2" w14:textId="77777777" w:rsidR="00B94DA7" w:rsidRDefault="00335F7D" w:rsidP="000B3D2D">
      <w:pPr>
        <w:numPr>
          <w:ilvl w:val="3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If it has a previous vertex, go to that vertex</w:t>
      </w:r>
    </w:p>
    <w:p w14:paraId="43600229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Repeat the process until the path is A</w:t>
      </w:r>
    </w:p>
    <w:p w14:paraId="553FB968" w14:textId="44ADDD3C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Now we have a path from B to A, just reverse to get the path from A to B</w:t>
      </w:r>
    </w:p>
    <w:p w14:paraId="5D0D1878" w14:textId="77777777" w:rsidR="000B3D2D" w:rsidRDefault="000B3D2D" w:rsidP="000B3D2D">
      <w:pPr>
        <w:ind w:left="1800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7C671B73" w14:textId="77777777" w:rsidR="000B3D2D" w:rsidRPr="000B3D2D" w:rsidRDefault="000B3D2D" w:rsidP="000B3D2D">
      <w:pPr>
        <w:numPr>
          <w:ilvl w:val="0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>Big O Analysis</w:t>
      </w:r>
    </w:p>
    <w:p w14:paraId="62041A3D" w14:textId="75323C8D" w:rsidR="000B3D2D" w:rsidRPr="000B3D2D" w:rsidRDefault="000B3D2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 xml:space="preserve">Running time: (|E|+ IVI), if adjacency lists are used. In for loop, we are checking the outgoing edges for a given vertex and the sum of all examined edges in the while loop is equal to the number of edges which gives O(IEI). </w:t>
      </w:r>
    </w:p>
    <w:p w14:paraId="1D5B65CC" w14:textId="5A708CFB" w:rsidR="000B3D2D" w:rsidRDefault="000B3D2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 xml:space="preserve">If we use matrix representation the complexity is O(|V|^2), because we need to read an entire row in the matrix </w:t>
      </w:r>
      <w:r>
        <w:rPr>
          <w:rFonts w:ascii="Calibri" w:eastAsia="Times New Roman" w:hAnsi="Calibri" w:cs="Calibri"/>
          <w:sz w:val="22"/>
          <w:szCs w:val="22"/>
        </w:rPr>
        <w:t>o</w:t>
      </w:r>
      <w:r w:rsidRPr="000B3D2D">
        <w:rPr>
          <w:rFonts w:ascii="Calibri" w:eastAsia="Times New Roman" w:hAnsi="Calibri" w:cs="Calibri"/>
          <w:sz w:val="22"/>
          <w:szCs w:val="22"/>
        </w:rPr>
        <w:t xml:space="preserve">f length IVI in order to find the adjacent vertices for a given vertex. </w:t>
      </w:r>
    </w:p>
    <w:p w14:paraId="4FF862FD" w14:textId="77777777" w:rsidR="000B3D2D" w:rsidRPr="000B3D2D" w:rsidRDefault="000B3D2D" w:rsidP="000B3D2D">
      <w:pPr>
        <w:numPr>
          <w:ilvl w:val="0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>Problems/Issues</w:t>
      </w:r>
    </w:p>
    <w:p w14:paraId="06FA6C70" w14:textId="77777777" w:rsidR="000B3D2D" w:rsidRPr="000B3D2D" w:rsidRDefault="000B3D2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>BFS to find the shortest path cannot be used in weighted graphs because it does not guarantee to find the shortest path</w:t>
      </w:r>
    </w:p>
    <w:p w14:paraId="48C7431E" w14:textId="49EDEA89" w:rsidR="00054DD8" w:rsidRPr="000B3D2D" w:rsidRDefault="000B3D2D" w:rsidP="00054DD8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 xml:space="preserve">Therefore, we need to use </w:t>
      </w:r>
      <w:r w:rsidR="0058289C" w:rsidRPr="000B3D2D">
        <w:rPr>
          <w:rFonts w:ascii="Calibri" w:eastAsia="Times New Roman" w:hAnsi="Calibri" w:cs="Calibri"/>
          <w:sz w:val="22"/>
          <w:szCs w:val="22"/>
        </w:rPr>
        <w:t>Dijkstra’s</w:t>
      </w:r>
      <w:r w:rsidRPr="000B3D2D">
        <w:rPr>
          <w:rFonts w:ascii="Calibri" w:eastAsia="Times New Roman" w:hAnsi="Calibri" w:cs="Calibri"/>
          <w:sz w:val="22"/>
          <w:szCs w:val="22"/>
        </w:rPr>
        <w:t xml:space="preserve"> Algorithm </w:t>
      </w:r>
      <w:r w:rsidR="00A021FD">
        <w:rPr>
          <w:rFonts w:ascii="Calibri" w:eastAsia="Times New Roman" w:hAnsi="Calibri" w:cs="Calibri"/>
          <w:sz w:val="22"/>
          <w:szCs w:val="22"/>
        </w:rPr>
        <w:t>which is used for finding the shortest path in weighted graphs</w:t>
      </w:r>
    </w:p>
    <w:p w14:paraId="2ADD6DC6" w14:textId="17BE6049" w:rsidR="000B3D2D" w:rsidRDefault="000B3D2D" w:rsidP="000B3D2D">
      <w:pPr>
        <w:numPr>
          <w:ilvl w:val="0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Resources</w:t>
      </w:r>
    </w:p>
    <w:p w14:paraId="50351BB9" w14:textId="5B516684" w:rsidR="000B3D2D" w:rsidRDefault="000B3D2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hyperlink r:id="rId7" w:history="1">
        <w:r w:rsidRPr="00426F36">
          <w:rPr>
            <w:rStyle w:val="Hyperlink"/>
            <w:rFonts w:ascii="Calibri" w:eastAsia="Times New Roman" w:hAnsi="Calibri" w:cs="Calibri"/>
            <w:sz w:val="22"/>
            <w:szCs w:val="22"/>
          </w:rPr>
          <w:t>https://www.youtube.com/watch?v=T_m27bhVQQQ</w:t>
        </w:r>
      </w:hyperlink>
    </w:p>
    <w:p w14:paraId="0CA2B692" w14:textId="4BAD4AF5" w:rsidR="000B3D2D" w:rsidRPr="000B3D2D" w:rsidRDefault="000B3D2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>Data Structure and Algorithmic Thinking with Python</w:t>
      </w:r>
      <w:r>
        <w:rPr>
          <w:rFonts w:ascii="Calibri" w:eastAsia="Times New Roman" w:hAnsi="Calibri" w:cs="Calibri"/>
          <w:sz w:val="22"/>
          <w:szCs w:val="22"/>
        </w:rPr>
        <w:t xml:space="preserve"> (Pg 258)</w:t>
      </w:r>
    </w:p>
    <w:p w14:paraId="4279EC0A" w14:textId="77777777" w:rsidR="000B3D2D" w:rsidRDefault="000B3D2D" w:rsidP="000B3D2D">
      <w:pPr>
        <w:ind w:left="1800"/>
        <w:textAlignment w:val="center"/>
        <w:rPr>
          <w:rFonts w:ascii="Calibri" w:eastAsia="Times New Roman" w:hAnsi="Calibri" w:cs="Calibri"/>
          <w:sz w:val="22"/>
          <w:szCs w:val="22"/>
        </w:rPr>
      </w:pPr>
    </w:p>
    <w:sectPr w:rsidR="000B3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61764"/>
    <w:multiLevelType w:val="multilevel"/>
    <w:tmpl w:val="1B1A03C6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19D4DC8"/>
    <w:multiLevelType w:val="multilevel"/>
    <w:tmpl w:val="56847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4B95D78"/>
    <w:multiLevelType w:val="multilevel"/>
    <w:tmpl w:val="FFD07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6DC58D1"/>
    <w:multiLevelType w:val="multilevel"/>
    <w:tmpl w:val="048A98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AFE37C8"/>
    <w:multiLevelType w:val="hybridMultilevel"/>
    <w:tmpl w:val="4F12D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tDCyMLQwNDSxNLBU0lEKTi0uzszPAykwqgUAncR9SywAAAA="/>
  </w:docVars>
  <w:rsids>
    <w:rsidRoot w:val="00335F7D"/>
    <w:rsid w:val="00011897"/>
    <w:rsid w:val="00054DD8"/>
    <w:rsid w:val="000B3D2D"/>
    <w:rsid w:val="00335F7D"/>
    <w:rsid w:val="0058289C"/>
    <w:rsid w:val="0058549E"/>
    <w:rsid w:val="00890EFD"/>
    <w:rsid w:val="00A021FD"/>
    <w:rsid w:val="00B9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8B93FE"/>
  <w15:chartTrackingRefBased/>
  <w15:docId w15:val="{90684471-6FBD-465E-8D84-FC986D233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3D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9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T_m27bhVQQ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67</Words>
  <Characters>2092</Characters>
  <Application>Microsoft Office Word</Application>
  <DocSecurity>0</DocSecurity>
  <Lines>17</Lines>
  <Paragraphs>4</Paragraphs>
  <ScaleCrop>false</ScaleCrop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ullashaik01@gmail.com</dc:creator>
  <cp:keywords/>
  <dc:description/>
  <cp:lastModifiedBy>arifullashaik01@gmail.com</cp:lastModifiedBy>
  <cp:revision>7</cp:revision>
  <dcterms:created xsi:type="dcterms:W3CDTF">2022-01-11T23:47:00Z</dcterms:created>
  <dcterms:modified xsi:type="dcterms:W3CDTF">2022-01-12T00:23:00Z</dcterms:modified>
</cp:coreProperties>
</file>